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56929" w14:textId="77777777" w:rsidR="00F87984" w:rsidRDefault="00F87984" w:rsidP="00F87984">
      <w:pPr>
        <w:pStyle w:val="1"/>
        <w:jc w:val="center"/>
      </w:pPr>
      <w:r>
        <w:t xml:space="preserve">Programming Fundamentals and Unit Testing </w:t>
      </w:r>
    </w:p>
    <w:p w14:paraId="40301652" w14:textId="4AD0E5B0" w:rsidR="00F87984" w:rsidRPr="00EA057E" w:rsidRDefault="0037677F" w:rsidP="00F87984">
      <w:pPr>
        <w:pStyle w:val="1"/>
        <w:jc w:val="center"/>
        <w:rPr>
          <w:lang w:val="bg-BG"/>
        </w:rPr>
      </w:pPr>
      <w:r>
        <w:t>Retake</w:t>
      </w:r>
      <w:r w:rsidR="00F87984">
        <w:t xml:space="preserve"> Exam – </w:t>
      </w:r>
      <w:r w:rsidR="008F5712">
        <w:t>16</w:t>
      </w:r>
      <w:r w:rsidR="00F87984">
        <w:t xml:space="preserve"> </w:t>
      </w:r>
      <w:r w:rsidR="008F5712">
        <w:t>April</w:t>
      </w:r>
      <w:r w:rsidR="00F87984">
        <w:t xml:space="preserve"> 202</w:t>
      </w:r>
      <w:r w:rsidR="008F5712">
        <w:t>4</w:t>
      </w:r>
    </w:p>
    <w:p w14:paraId="6856697F" w14:textId="1C6D2499" w:rsidR="00B57D56" w:rsidRPr="00F87984" w:rsidRDefault="00F87984" w:rsidP="00F87984">
      <w:pPr>
        <w:ind w:right="-275"/>
        <w:jc w:val="center"/>
        <w:rPr>
          <w:lang w:val="bg-BG"/>
        </w:rPr>
      </w:pPr>
      <w:r>
        <w:t>Submit your zip file here:</w:t>
      </w:r>
      <w:r w:rsidR="000364EF">
        <w:t xml:space="preserve"> (no link atm)</w:t>
      </w:r>
    </w:p>
    <w:p w14:paraId="547C54DC" w14:textId="32931139" w:rsidR="0037677F" w:rsidRDefault="00F87984" w:rsidP="0037677F">
      <w:pPr>
        <w:pStyle w:val="1"/>
      </w:pPr>
      <w:r>
        <w:t>4.</w:t>
      </w:r>
      <w:r w:rsidR="0015215C">
        <w:t xml:space="preserve"> </w:t>
      </w:r>
      <w:r w:rsidR="0037677F">
        <w:t xml:space="preserve">Unit Test List: </w:t>
      </w:r>
      <w:r w:rsidR="008F5712">
        <w:t>Palindrome</w:t>
      </w:r>
      <w:r w:rsidR="001F5353">
        <w:t xml:space="preserve"> </w:t>
      </w:r>
      <w:r w:rsidR="008F5712">
        <w:t>Finder</w:t>
      </w:r>
    </w:p>
    <w:p w14:paraId="146B4086" w14:textId="191C93F2" w:rsidR="0037677F" w:rsidRDefault="0037677F" w:rsidP="0020204B">
      <w:r>
        <w:t xml:space="preserve">Test a given method which takes in </w:t>
      </w:r>
      <w:r>
        <w:rPr>
          <w:b/>
          <w:bCs/>
        </w:rPr>
        <w:t xml:space="preserve">a list of </w:t>
      </w:r>
      <w:r w:rsidR="0020204B">
        <w:rPr>
          <w:b/>
          <w:bCs/>
        </w:rPr>
        <w:t>strings</w:t>
      </w:r>
      <w:r>
        <w:rPr>
          <w:b/>
          <w:bCs/>
        </w:rPr>
        <w:t xml:space="preserve"> and</w:t>
      </w:r>
      <w:r w:rsidR="0020204B">
        <w:rPr>
          <w:b/>
          <w:bCs/>
        </w:rPr>
        <w:t xml:space="preserve"> returns a single string </w:t>
      </w:r>
      <w:r w:rsidR="0020204B">
        <w:t>with space separated palindromes</w:t>
      </w:r>
      <w:r>
        <w:t>.</w:t>
      </w:r>
      <w:r w:rsidR="0020204B">
        <w:t xml:space="preserve"> The program considers </w:t>
      </w:r>
      <w:r w:rsidR="0020204B" w:rsidRPr="0020204B">
        <w:rPr>
          <w:b/>
          <w:bCs/>
        </w:rPr>
        <w:t>every word as palindrome</w:t>
      </w:r>
      <w:r w:rsidR="0020204B">
        <w:t xml:space="preserve"> if can be read </w:t>
      </w:r>
      <w:r w:rsidR="0020204B" w:rsidRPr="0020204B">
        <w:rPr>
          <w:b/>
          <w:bCs/>
        </w:rPr>
        <w:t>the same backwards as forwards</w:t>
      </w:r>
      <w:r w:rsidR="0020204B">
        <w:t>.</w:t>
      </w:r>
    </w:p>
    <w:p w14:paraId="719702AF" w14:textId="59A42A53" w:rsidR="0037677F" w:rsidRDefault="0037677F" w:rsidP="0037677F">
      <w:r>
        <w:t xml:space="preserve">The method is found in the </w:t>
      </w:r>
      <w:r w:rsidR="0020204B">
        <w:rPr>
          <w:rStyle w:val="CodeChar"/>
        </w:rPr>
        <w:t>PalindromeFinder</w:t>
      </w:r>
      <w:r w:rsidRPr="00DD25F7">
        <w:rPr>
          <w:rStyle w:val="CodeChar"/>
        </w:rPr>
        <w:t>.cs</w:t>
      </w:r>
      <w:r>
        <w:t xml:space="preserve"> file:</w:t>
      </w:r>
    </w:p>
    <w:p w14:paraId="494EE1A5" w14:textId="433D6170" w:rsidR="0037677F" w:rsidRDefault="006A6493" w:rsidP="0037677F">
      <w:r w:rsidRPr="006A6493">
        <w:drawing>
          <wp:inline distT="0" distB="0" distL="0" distR="0" wp14:anchorId="24CFDE54" wp14:editId="50F5479C">
            <wp:extent cx="5476875" cy="6198065"/>
            <wp:effectExtent l="152400" t="152400" r="352425" b="355600"/>
            <wp:docPr id="183896166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96166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3768" cy="62058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334A55" w14:textId="5374B762" w:rsidR="0037677F" w:rsidRDefault="0037677F" w:rsidP="0037677F">
      <w:r>
        <w:lastRenderedPageBreak/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20204B">
        <w:rPr>
          <w:rStyle w:val="CodeChar"/>
        </w:rPr>
        <w:t>PalindromeFinder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34B7A573" w14:textId="6C0D7DA5" w:rsidR="0037677F" w:rsidRDefault="00984600" w:rsidP="0037677F">
      <w:r>
        <w:rPr>
          <w:noProof/>
        </w:rPr>
        <w:drawing>
          <wp:inline distT="0" distB="0" distL="0" distR="0" wp14:anchorId="5C9A2577" wp14:editId="5EC4186F">
            <wp:extent cx="5886450" cy="2857763"/>
            <wp:effectExtent l="152400" t="152400" r="361950" b="361950"/>
            <wp:docPr id="72035693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35693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93598" cy="28612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530F50" w14:textId="77777777" w:rsidR="0037677F" w:rsidRDefault="0037677F" w:rsidP="0037677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17F1E13" w14:textId="0D404995" w:rsidR="0037677F" w:rsidRDefault="00984600" w:rsidP="0037677F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6538A21" wp14:editId="71A2FABD">
            <wp:extent cx="4552381" cy="1247619"/>
            <wp:effectExtent l="152400" t="152400" r="362585" b="353060"/>
            <wp:docPr id="1908475328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475328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52381" cy="12476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F9D453" w14:textId="04B16040" w:rsidR="002877ED" w:rsidRDefault="002877ED" w:rsidP="0037677F">
      <w:pPr>
        <w:pStyle w:val="1"/>
      </w:pPr>
    </w:p>
    <w:p w14:paraId="16C55018" w14:textId="77777777" w:rsidR="00F35B42" w:rsidRDefault="00F35B42" w:rsidP="00F35B4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24C824D" w14:textId="77777777" w:rsidR="00F35B42" w:rsidRPr="00F87984" w:rsidRDefault="00F35B42" w:rsidP="00F87984"/>
    <w:sectPr w:rsidR="00F35B42" w:rsidRPr="00F87984" w:rsidSect="00B74200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0CEDE" w14:textId="77777777" w:rsidR="00B74200" w:rsidRDefault="00B74200">
      <w:pPr>
        <w:spacing w:before="0" w:after="0" w:line="240" w:lineRule="auto"/>
      </w:pPr>
      <w:r>
        <w:separator/>
      </w:r>
    </w:p>
  </w:endnote>
  <w:endnote w:type="continuationSeparator" w:id="0">
    <w:p w14:paraId="53C3A82D" w14:textId="77777777" w:rsidR="00B74200" w:rsidRDefault="00B7420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D9655" w14:textId="77777777" w:rsidR="00B74200" w:rsidRDefault="00B74200">
      <w:pPr>
        <w:spacing w:before="0" w:after="0" w:line="240" w:lineRule="auto"/>
      </w:pPr>
      <w:r>
        <w:separator/>
      </w:r>
    </w:p>
  </w:footnote>
  <w:footnote w:type="continuationSeparator" w:id="0">
    <w:p w14:paraId="0347F41A" w14:textId="77777777" w:rsidR="00B74200" w:rsidRDefault="00B7420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0FAMmXR34tAAAA"/>
  </w:docVars>
  <w:rsids>
    <w:rsidRoot w:val="00926E86"/>
    <w:rsid w:val="00001E06"/>
    <w:rsid w:val="00003231"/>
    <w:rsid w:val="000364EF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3285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5353"/>
    <w:rsid w:val="001F6D97"/>
    <w:rsid w:val="0020204B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3DB6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677F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28ED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493"/>
    <w:rsid w:val="006B0196"/>
    <w:rsid w:val="006D071B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8667C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5712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4600"/>
    <w:rsid w:val="00987639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64C0"/>
    <w:rsid w:val="00A5785B"/>
    <w:rsid w:val="00A62F6E"/>
    <w:rsid w:val="00A63474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265CE"/>
    <w:rsid w:val="00B57D56"/>
    <w:rsid w:val="00B61E1F"/>
    <w:rsid w:val="00B629F7"/>
    <w:rsid w:val="00B707F1"/>
    <w:rsid w:val="00B74200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1BFE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D056F"/>
    <w:rsid w:val="00EE4FD0"/>
    <w:rsid w:val="00EF7AB0"/>
    <w:rsid w:val="00F0144F"/>
    <w:rsid w:val="00F028E6"/>
    <w:rsid w:val="00F13067"/>
    <w:rsid w:val="00F145A3"/>
    <w:rsid w:val="00F35B42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984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071B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2</TotalTime>
  <Pages>2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66</cp:revision>
  <dcterms:created xsi:type="dcterms:W3CDTF">2023-09-26T19:58:00Z</dcterms:created>
  <dcterms:modified xsi:type="dcterms:W3CDTF">2024-03-07T08:50:00Z</dcterms:modified>
</cp:coreProperties>
</file>